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1D0E99" w14:textId="77777777" w:rsidR="00AC7BE4" w:rsidRDefault="00000000" w:rsidP="00D40F30">
      <w:pPr>
        <w:pStyle w:val="a4"/>
        <w:spacing w:line="276" w:lineRule="auto"/>
      </w:pPr>
      <w:r>
        <w:t>Отчет по лабораторной работе №9</w:t>
      </w:r>
    </w:p>
    <w:p w14:paraId="2FC5B988" w14:textId="77777777" w:rsidR="00AC7BE4" w:rsidRDefault="00000000" w:rsidP="00D40F30">
      <w:pPr>
        <w:pStyle w:val="a5"/>
        <w:spacing w:line="276" w:lineRule="auto"/>
      </w:pPr>
      <w:r>
        <w:t>По теме: Понятие подпрограммы. Отладчик GDB</w:t>
      </w:r>
    </w:p>
    <w:p w14:paraId="4F6B67DB" w14:textId="77777777" w:rsidR="00AC7BE4" w:rsidRDefault="00000000" w:rsidP="00D40F30">
      <w:pPr>
        <w:pStyle w:val="Author"/>
        <w:spacing w:line="276" w:lineRule="auto"/>
      </w:pPr>
      <w:r>
        <w:t>Выполнил: Чубаев Кирилл Евгеньевич, НММбд-04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44884043"/>
        <w:docPartObj>
          <w:docPartGallery w:val="Table of Contents"/>
          <w:docPartUnique/>
        </w:docPartObj>
      </w:sdtPr>
      <w:sdtContent>
        <w:p w14:paraId="667C180B" w14:textId="77777777" w:rsidR="00AC7BE4" w:rsidRPr="000D05BA" w:rsidRDefault="00000000" w:rsidP="00CF1799">
          <w:pPr>
            <w:pStyle w:val="ae"/>
            <w:spacing w:line="360" w:lineRule="auto"/>
            <w:rPr>
              <w:b/>
              <w:bCs/>
            </w:rPr>
          </w:pPr>
          <w:r w:rsidRPr="000D05BA">
            <w:rPr>
              <w:b/>
              <w:bCs/>
            </w:rPr>
            <w:t>Содержание</w:t>
          </w:r>
        </w:p>
        <w:p w14:paraId="6C54E778" w14:textId="776DCF3E" w:rsidR="00CF1799" w:rsidRDefault="00CF1799" w:rsidP="00CF1799">
          <w:pPr>
            <w:pStyle w:val="10"/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640190" w:history="1">
            <w:r w:rsidRPr="002D7E4C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32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0E8AC" w14:textId="077F0ECF" w:rsidR="00CF1799" w:rsidRDefault="00CF1799" w:rsidP="00CF1799">
          <w:pPr>
            <w:pStyle w:val="10"/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3640191" w:history="1">
            <w:r w:rsidRPr="002D7E4C">
              <w:rPr>
                <w:rStyle w:val="ad"/>
                <w:noProof/>
              </w:rPr>
              <w:t>Ход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32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ACE8D" w14:textId="19D52FFF" w:rsidR="00CF1799" w:rsidRDefault="00CF1799" w:rsidP="00CF1799">
          <w:pPr>
            <w:pStyle w:val="10"/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3640192" w:history="1">
            <w:r w:rsidRPr="002D7E4C">
              <w:rPr>
                <w:rStyle w:val="ad"/>
                <w:noProof/>
              </w:rPr>
              <w:t>Выполнение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325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2B64F" w14:textId="49B16413" w:rsidR="00CF1799" w:rsidRDefault="00CF1799" w:rsidP="00CF1799">
          <w:pPr>
            <w:pStyle w:val="10"/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3640193" w:history="1">
            <w:r w:rsidRPr="002D7E4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325E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A9B9A" w14:textId="35CE7CE4" w:rsidR="00AC7BE4" w:rsidRDefault="00CF1799" w:rsidP="00CF1799">
          <w:pPr>
            <w:pStyle w:val="10"/>
          </w:pPr>
          <w:hyperlink w:anchor="_Toc183640194" w:history="1">
            <w:r w:rsidRPr="002D7E4C">
              <w:rPr>
                <w:rStyle w:val="ad"/>
                <w:noProof/>
              </w:rPr>
              <w:t>Список</w:t>
            </w:r>
            <w:r w:rsidRPr="002D7E4C">
              <w:rPr>
                <w:rStyle w:val="ad"/>
                <w:noProof/>
                <w:lang w:val="en-US"/>
              </w:rPr>
              <w:t xml:space="preserve"> </w:t>
            </w:r>
            <w:r w:rsidRPr="002D7E4C">
              <w:rPr>
                <w:rStyle w:val="ad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325E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  <w:r>
            <w:fldChar w:fldCharType="end"/>
          </w:r>
        </w:p>
      </w:sdtContent>
    </w:sdt>
    <w:p w14:paraId="09605A16" w14:textId="77777777" w:rsidR="00AC7BE4" w:rsidRDefault="00000000" w:rsidP="00CF1799">
      <w:pPr>
        <w:pStyle w:val="1"/>
        <w:spacing w:line="360" w:lineRule="auto"/>
      </w:pPr>
      <w:bookmarkStart w:id="0" w:name="_Toc183640190"/>
      <w:bookmarkStart w:id="1" w:name="цель-работы"/>
      <w:r>
        <w:t>Цель работы</w:t>
      </w:r>
      <w:bookmarkEnd w:id="0"/>
    </w:p>
    <w:p w14:paraId="506CAA46" w14:textId="77777777" w:rsidR="00AC7BE4" w:rsidRDefault="00000000" w:rsidP="00CF1799">
      <w:pPr>
        <w:pStyle w:val="FirstParagraph"/>
        <w:spacing w:line="360" w:lineRule="auto"/>
      </w:pPr>
      <w:r>
        <w:t>Целью данной лабораторной работы является приобретение навыков написания программ с использованием подпрограмм, а также знакомство с методами отладки при помощи GDB и его основными возможностями</w:t>
      </w:r>
    </w:p>
    <w:p w14:paraId="73CD26AE" w14:textId="77777777" w:rsidR="00AC7BE4" w:rsidRDefault="00000000" w:rsidP="00CF1799">
      <w:pPr>
        <w:pStyle w:val="1"/>
        <w:spacing w:line="360" w:lineRule="auto"/>
      </w:pPr>
      <w:bookmarkStart w:id="2" w:name="_Toc183640191"/>
      <w:bookmarkStart w:id="3" w:name="ход-выполнения-лабораторной-работы"/>
      <w:bookmarkEnd w:id="1"/>
      <w:r>
        <w:t>Ход выполнения лабораторной работы</w:t>
      </w:r>
      <w:bookmarkEnd w:id="2"/>
    </w:p>
    <w:p w14:paraId="2051C697" w14:textId="77777777" w:rsidR="00AC7BE4" w:rsidRDefault="00000000" w:rsidP="00CF1799">
      <w:pPr>
        <w:pStyle w:val="Compact"/>
        <w:numPr>
          <w:ilvl w:val="0"/>
          <w:numId w:val="2"/>
        </w:numPr>
        <w:spacing w:line="360" w:lineRule="auto"/>
      </w:pPr>
      <w:r>
        <w:t>Сначала я создал каталог lab09 и создал файл lab09-1.asm:</w:t>
      </w:r>
    </w:p>
    <w:p w14:paraId="7C3C5F8D" w14:textId="58AE67DF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786B095" wp14:editId="113FD3D6">
            <wp:extent cx="5966460" cy="2354580"/>
            <wp:effectExtent l="0" t="0" r="0" b="0"/>
            <wp:docPr id="9821875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A961D" w14:textId="77777777" w:rsidR="00AC7BE4" w:rsidRDefault="00000000" w:rsidP="00CF1799">
      <w:pPr>
        <w:pStyle w:val="Compact"/>
        <w:numPr>
          <w:ilvl w:val="0"/>
          <w:numId w:val="3"/>
        </w:numPr>
        <w:spacing w:line="360" w:lineRule="auto"/>
      </w:pPr>
      <w:r>
        <w:lastRenderedPageBreak/>
        <w:t>Я ввел код программы из листинга 9.1 в созданный файл и запустил программу:</w:t>
      </w:r>
    </w:p>
    <w:p w14:paraId="03CDB3FA" w14:textId="052F3D79" w:rsidR="00AC7BE4" w:rsidRDefault="000D05BA" w:rsidP="00CF1799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76F94F86" wp14:editId="7E301D2B">
            <wp:extent cx="2590800" cy="6294120"/>
            <wp:effectExtent l="0" t="0" r="0" b="0"/>
            <wp:docPr id="2113426163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629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9013D" w14:textId="6A8AF480" w:rsid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15596F1" wp14:editId="38D6019C">
            <wp:extent cx="1600200" cy="1638300"/>
            <wp:effectExtent l="0" t="0" r="0" b="0"/>
            <wp:docPr id="617156895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03CAD" w14:textId="3E2E79B2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2DC38EB" wp14:editId="7297A1FE">
            <wp:extent cx="5966460" cy="1059180"/>
            <wp:effectExtent l="0" t="0" r="0" b="0"/>
            <wp:docPr id="51424217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E1E58" w14:textId="77777777" w:rsidR="00AC7BE4" w:rsidRDefault="00000000" w:rsidP="00CF1799">
      <w:pPr>
        <w:pStyle w:val="Compact"/>
        <w:numPr>
          <w:ilvl w:val="0"/>
          <w:numId w:val="4"/>
        </w:numPr>
        <w:spacing w:line="360" w:lineRule="auto"/>
      </w:pPr>
      <w:r>
        <w:t>Далее я изменил код программы так, чтобы она решала выражение f(g(x)). Программа работает корректно:</w:t>
      </w:r>
    </w:p>
    <w:p w14:paraId="525EC300" w14:textId="6A57C0AD" w:rsidR="00AC7BE4" w:rsidRDefault="000D05BA" w:rsidP="00CF1799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1E725F05" wp14:editId="452D80F7">
            <wp:extent cx="2478784" cy="6339840"/>
            <wp:effectExtent l="0" t="0" r="0" b="0"/>
            <wp:docPr id="2393242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49" cy="634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8D23A" w14:textId="77777777" w:rsidR="00A6325E" w:rsidRDefault="000D05BA" w:rsidP="00CF1799">
      <w:pPr>
        <w:pStyle w:val="a0"/>
        <w:spacing w:line="360" w:lineRule="auto"/>
      </w:pPr>
      <w:r>
        <w:rPr>
          <w:noProof/>
          <w:lang w:val="en-US"/>
        </w:rPr>
        <w:lastRenderedPageBreak/>
        <w:drawing>
          <wp:inline distT="0" distB="0" distL="0" distR="0" wp14:anchorId="6CC02E0B" wp14:editId="0525BEDF">
            <wp:extent cx="2087880" cy="3093720"/>
            <wp:effectExtent l="0" t="0" r="0" b="0"/>
            <wp:docPr id="125650403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D2278" w14:textId="313A96D2" w:rsidR="000D05BA" w:rsidRPr="00A6325E" w:rsidRDefault="000D05BA" w:rsidP="00CF1799">
      <w:pPr>
        <w:pStyle w:val="a0"/>
        <w:spacing w:line="360" w:lineRule="auto"/>
      </w:pPr>
      <w:r>
        <w:rPr>
          <w:noProof/>
          <w:lang w:val="en-US"/>
        </w:rPr>
        <w:drawing>
          <wp:inline distT="0" distB="0" distL="0" distR="0" wp14:anchorId="6F7EFCA5" wp14:editId="1109AD66">
            <wp:extent cx="5966460" cy="2209800"/>
            <wp:effectExtent l="0" t="0" r="0" b="0"/>
            <wp:docPr id="100467117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BB736" w14:textId="77777777" w:rsidR="00AC7BE4" w:rsidRDefault="00000000" w:rsidP="00CF1799">
      <w:pPr>
        <w:pStyle w:val="Compact"/>
        <w:numPr>
          <w:ilvl w:val="0"/>
          <w:numId w:val="5"/>
        </w:numPr>
        <w:spacing w:line="360" w:lineRule="auto"/>
      </w:pPr>
      <w:r>
        <w:t>Потом я создал файл lab09-2.asm и вписал туда код программы с помощью листинга 9.2:</w:t>
      </w:r>
    </w:p>
    <w:p w14:paraId="77604EC8" w14:textId="75904396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0D05BA">
        <w:rPr>
          <w:noProof/>
        </w:rPr>
        <w:drawing>
          <wp:inline distT="0" distB="0" distL="0" distR="0" wp14:anchorId="695ACE86" wp14:editId="46B3AA12">
            <wp:extent cx="5798820" cy="228600"/>
            <wp:effectExtent l="0" t="0" r="0" b="0"/>
            <wp:docPr id="1118310077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82387" w14:textId="27E191CC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871CB40" wp14:editId="5EC925B5">
            <wp:extent cx="2369820" cy="5455920"/>
            <wp:effectExtent l="0" t="0" r="0" b="0"/>
            <wp:docPr id="1473696943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B4964" w14:textId="77777777" w:rsidR="00AC7BE4" w:rsidRPr="000D05BA" w:rsidRDefault="00000000" w:rsidP="00CF1799">
      <w:pPr>
        <w:pStyle w:val="Compact"/>
        <w:numPr>
          <w:ilvl w:val="0"/>
          <w:numId w:val="6"/>
        </w:numPr>
        <w:spacing w:line="360" w:lineRule="auto"/>
      </w:pPr>
      <w:r>
        <w:t xml:space="preserve">Затем загрузил и запустил файл программы в отладчик </w:t>
      </w:r>
      <w:proofErr w:type="spellStart"/>
      <w:r>
        <w:t>gdb</w:t>
      </w:r>
      <w:proofErr w:type="spellEnd"/>
      <w:r>
        <w:t xml:space="preserve"> и поставил </w:t>
      </w:r>
      <w:proofErr w:type="spellStart"/>
      <w:r>
        <w:t>break</w:t>
      </w:r>
      <w:proofErr w:type="spellEnd"/>
      <w:r>
        <w:t>-отметку на метку _</w:t>
      </w:r>
      <w:proofErr w:type="spellStart"/>
      <w:r>
        <w:t>start</w:t>
      </w:r>
      <w:proofErr w:type="spellEnd"/>
      <w:r>
        <w:t>:</w:t>
      </w:r>
    </w:p>
    <w:p w14:paraId="6FE797A4" w14:textId="222DC5CC" w:rsidR="000D05BA" w:rsidRDefault="000D05BA" w:rsidP="00CF1799">
      <w:pPr>
        <w:pStyle w:val="Compact"/>
        <w:spacing w:line="360" w:lineRule="auto"/>
      </w:pPr>
    </w:p>
    <w:p w14:paraId="5FFB492F" w14:textId="05CCB861" w:rsidR="00AC7BE4" w:rsidRDefault="000D05BA" w:rsidP="00CF1799">
      <w:pPr>
        <w:pStyle w:val="FirstParagraph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A0D8843" wp14:editId="743171A4">
            <wp:extent cx="5966460" cy="2994660"/>
            <wp:effectExtent l="0" t="0" r="0" b="0"/>
            <wp:docPr id="272759115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A3A98" w14:textId="3FABB9AF" w:rsid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A2AA0AB" wp14:editId="411437C1">
            <wp:extent cx="5966460" cy="1981200"/>
            <wp:effectExtent l="0" t="0" r="0" b="0"/>
            <wp:docPr id="10747173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E9BAA" w14:textId="4DA8B0B9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41C8B2C" wp14:editId="5D8836BC">
            <wp:extent cx="5974080" cy="1508760"/>
            <wp:effectExtent l="0" t="0" r="0" b="0"/>
            <wp:docPr id="1263804252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37155" w14:textId="77777777" w:rsidR="00AC7BE4" w:rsidRDefault="00000000" w:rsidP="00CF1799">
      <w:pPr>
        <w:pStyle w:val="Compact"/>
        <w:numPr>
          <w:ilvl w:val="0"/>
          <w:numId w:val="7"/>
        </w:numPr>
        <w:spacing w:line="360" w:lineRule="auto"/>
      </w:pPr>
      <w:r>
        <w:t xml:space="preserve">Я внимательно изучил </w:t>
      </w:r>
      <w:proofErr w:type="spellStart"/>
      <w:r>
        <w:t>дисассимплированный</w:t>
      </w:r>
      <w:proofErr w:type="spellEnd"/>
      <w:r>
        <w:t xml:space="preserve"> код программы, начиная с метки:</w:t>
      </w:r>
    </w:p>
    <w:p w14:paraId="3E8F9AE0" w14:textId="7E163F38" w:rsidR="00AC7BE4" w:rsidRDefault="000D05BA" w:rsidP="00CF1799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0EB85B1" wp14:editId="35EA71A3">
            <wp:extent cx="4800600" cy="3322320"/>
            <wp:effectExtent l="0" t="0" r="0" b="0"/>
            <wp:docPr id="167394007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56AC7" w14:textId="77777777" w:rsidR="00AC7BE4" w:rsidRDefault="00000000" w:rsidP="00CF1799">
      <w:pPr>
        <w:pStyle w:val="Compact"/>
        <w:numPr>
          <w:ilvl w:val="0"/>
          <w:numId w:val="8"/>
        </w:numPr>
        <w:spacing w:line="360" w:lineRule="auto"/>
      </w:pPr>
      <w:r>
        <w:t>Далее с помощью специальных команд я переключился на intel’овское отображение синтаксиса:</w:t>
      </w:r>
    </w:p>
    <w:p w14:paraId="6A4E213E" w14:textId="1E2266E0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0E3965FA" wp14:editId="5557A359">
            <wp:extent cx="4884420" cy="3550920"/>
            <wp:effectExtent l="0" t="0" r="0" b="0"/>
            <wp:docPr id="96538098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E3644" w14:textId="3408F4B9" w:rsidR="00AC7BE4" w:rsidRDefault="00000000" w:rsidP="00A6325E">
      <w:pPr>
        <w:pStyle w:val="a0"/>
        <w:spacing w:line="360" w:lineRule="auto"/>
      </w:pPr>
      <w:r>
        <w:t xml:space="preserve">Отличие заключается в том, что в диссамилированном отображении в командах используют </w:t>
      </w:r>
      <w:r w:rsidR="00CF1799">
        <w:t xml:space="preserve">символы </w:t>
      </w:r>
      <w:r>
        <w:t xml:space="preserve">“%” и “$”, а в </w:t>
      </w:r>
      <w:proofErr w:type="spellStart"/>
      <w:r>
        <w:t>Intel’овском</w:t>
      </w:r>
      <w:proofErr w:type="spellEnd"/>
      <w:r>
        <w:t xml:space="preserve"> отображении эти символы не используются.</w:t>
      </w:r>
    </w:p>
    <w:p w14:paraId="0354BA61" w14:textId="77777777" w:rsidR="00AC7BE4" w:rsidRDefault="00000000" w:rsidP="00CF1799">
      <w:pPr>
        <w:pStyle w:val="Compact"/>
        <w:numPr>
          <w:ilvl w:val="0"/>
          <w:numId w:val="9"/>
        </w:numPr>
        <w:spacing w:line="360" w:lineRule="auto"/>
      </w:pPr>
      <w:r>
        <w:lastRenderedPageBreak/>
        <w:t>Потом я включил режим псевдографики для удобного анализа программы:</w:t>
      </w:r>
    </w:p>
    <w:p w14:paraId="647ECF63" w14:textId="13E95317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0D05BA">
        <w:rPr>
          <w:noProof/>
        </w:rPr>
        <w:drawing>
          <wp:inline distT="0" distB="0" distL="0" distR="0" wp14:anchorId="3148D41E" wp14:editId="2CAD6ADC">
            <wp:extent cx="5966460" cy="2674620"/>
            <wp:effectExtent l="0" t="0" r="0" b="0"/>
            <wp:docPr id="2117854950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6D2B8" w14:textId="4B5E8A66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5E02517" wp14:editId="774C009A">
            <wp:extent cx="4038600" cy="5223907"/>
            <wp:effectExtent l="0" t="0" r="0" b="0"/>
            <wp:docPr id="687338087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297" cy="523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6F2FD" w14:textId="77777777" w:rsidR="00AC7BE4" w:rsidRDefault="00000000" w:rsidP="00CF1799">
      <w:pPr>
        <w:pStyle w:val="Compact"/>
        <w:numPr>
          <w:ilvl w:val="0"/>
          <w:numId w:val="10"/>
        </w:numPr>
        <w:spacing w:line="360" w:lineRule="auto"/>
      </w:pPr>
      <w:r>
        <w:lastRenderedPageBreak/>
        <w:t>Я посмотрел наличие меток с помощью специальной команды и установил еще одну метку по адресу инструкции:</w:t>
      </w:r>
    </w:p>
    <w:p w14:paraId="0A04C594" w14:textId="358ADBD5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0D05BA">
        <w:rPr>
          <w:noProof/>
        </w:rPr>
        <w:drawing>
          <wp:inline distT="0" distB="0" distL="0" distR="0" wp14:anchorId="3A310EA9" wp14:editId="6DA3874F">
            <wp:extent cx="5219700" cy="914400"/>
            <wp:effectExtent l="0" t="0" r="0" b="0"/>
            <wp:docPr id="1536337786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0A98E" w14:textId="252B36E0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863A7A0" wp14:editId="375DD117">
            <wp:extent cx="5532120" cy="1508760"/>
            <wp:effectExtent l="0" t="0" r="0" b="0"/>
            <wp:docPr id="1608404523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C875E" w14:textId="56A13B3E" w:rsidR="00AC7BE4" w:rsidRDefault="00000000" w:rsidP="00CF1799">
      <w:pPr>
        <w:pStyle w:val="Compact"/>
        <w:numPr>
          <w:ilvl w:val="0"/>
          <w:numId w:val="11"/>
        </w:numPr>
        <w:spacing w:line="360" w:lineRule="auto"/>
      </w:pPr>
      <w:r>
        <w:t xml:space="preserve">С помощью команды </w:t>
      </w:r>
      <w:proofErr w:type="spellStart"/>
      <w:r>
        <w:t>info</w:t>
      </w:r>
      <w:proofErr w:type="spellEnd"/>
      <w:r>
        <w:t xml:space="preserve"> </w:t>
      </w:r>
      <w:proofErr w:type="spellStart"/>
      <w:r>
        <w:t>registers</w:t>
      </w:r>
      <w:proofErr w:type="spellEnd"/>
      <w:r>
        <w:t xml:space="preserve"> я посмотрел содержимое регистров</w:t>
      </w:r>
      <w:r w:rsidR="00CF1799">
        <w:t>:</w:t>
      </w:r>
    </w:p>
    <w:p w14:paraId="058221BB" w14:textId="201E5466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1FA8631" wp14:editId="1ABB57A7">
            <wp:extent cx="5966460" cy="2202180"/>
            <wp:effectExtent l="0" t="0" r="0" b="0"/>
            <wp:docPr id="305475928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4AAB8" w14:textId="026A91CB" w:rsidR="00AC7BE4" w:rsidRDefault="00000000" w:rsidP="00CF1799">
      <w:pPr>
        <w:pStyle w:val="Compact"/>
        <w:numPr>
          <w:ilvl w:val="0"/>
          <w:numId w:val="12"/>
        </w:numPr>
        <w:spacing w:line="360" w:lineRule="auto"/>
      </w:pPr>
      <w:r>
        <w:t>Далее посмотрел значение переменной msg1 по специальному имени:</w:t>
      </w:r>
    </w:p>
    <w:p w14:paraId="07263FFF" w14:textId="5A921BA3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0C883005" wp14:editId="2663B7E2">
            <wp:extent cx="3192780" cy="449580"/>
            <wp:effectExtent l="0" t="0" r="0" b="0"/>
            <wp:docPr id="1670725404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1C385" w14:textId="77777777" w:rsidR="00AC7BE4" w:rsidRDefault="00000000" w:rsidP="00CF1799">
      <w:pPr>
        <w:pStyle w:val="Compact"/>
        <w:numPr>
          <w:ilvl w:val="0"/>
          <w:numId w:val="13"/>
        </w:numPr>
        <w:spacing w:line="360" w:lineRule="auto"/>
      </w:pPr>
      <w:r>
        <w:t>Потом посмотрел значение второй переменной msg2 по адресу:</w:t>
      </w:r>
    </w:p>
    <w:p w14:paraId="6466B3C2" w14:textId="3644722E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70B0D236" wp14:editId="1062B849">
            <wp:extent cx="3741420" cy="441960"/>
            <wp:effectExtent l="0" t="0" r="0" b="0"/>
            <wp:docPr id="70512315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B0FA3" w14:textId="77777777" w:rsidR="00AC7BE4" w:rsidRDefault="00000000" w:rsidP="00CF1799">
      <w:pPr>
        <w:pStyle w:val="Compact"/>
        <w:numPr>
          <w:ilvl w:val="0"/>
          <w:numId w:val="14"/>
        </w:numPr>
        <w:spacing w:line="360" w:lineRule="auto"/>
      </w:pPr>
      <w:r>
        <w:t>С помощью команды set я изменил значение переменной msg1:</w:t>
      </w:r>
    </w:p>
    <w:p w14:paraId="6A63CB36" w14:textId="164ED8D7" w:rsidR="00AC7BE4" w:rsidRDefault="000D05BA" w:rsidP="00CF1799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3C5C9B1E" wp14:editId="115F766C">
            <wp:extent cx="4160520" cy="1341120"/>
            <wp:effectExtent l="0" t="0" r="0" b="0"/>
            <wp:docPr id="1665810950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7BF25" w14:textId="77777777" w:rsidR="00AC7BE4" w:rsidRDefault="00000000" w:rsidP="00CF1799">
      <w:pPr>
        <w:pStyle w:val="Compact"/>
        <w:numPr>
          <w:ilvl w:val="0"/>
          <w:numId w:val="15"/>
        </w:numPr>
        <w:spacing w:line="360" w:lineRule="auto"/>
      </w:pPr>
      <w:r>
        <w:t>По аналогичному принципу я изменил переменную msg2:</w:t>
      </w:r>
    </w:p>
    <w:p w14:paraId="39ECB0D4" w14:textId="18830B77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1C1E2D60" wp14:editId="45C7AEA0">
            <wp:extent cx="3703320" cy="1074420"/>
            <wp:effectExtent l="0" t="0" r="0" b="0"/>
            <wp:docPr id="1319920899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88C4F" w14:textId="77777777" w:rsidR="00AC7BE4" w:rsidRDefault="00000000" w:rsidP="00CF1799">
      <w:pPr>
        <w:pStyle w:val="Compact"/>
        <w:numPr>
          <w:ilvl w:val="0"/>
          <w:numId w:val="16"/>
        </w:numPr>
        <w:spacing w:line="360" w:lineRule="auto"/>
      </w:pPr>
      <w:r>
        <w:t>Затем я вывел значение регистра edx в двоичном, символьном и 16-ичном виде:</w:t>
      </w:r>
    </w:p>
    <w:p w14:paraId="223B7DA1" w14:textId="5E37DEFB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7C2AC0BE" wp14:editId="275E0D7B">
            <wp:extent cx="1783080" cy="2308860"/>
            <wp:effectExtent l="0" t="0" r="0" b="0"/>
            <wp:docPr id="1493633403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F558A" w14:textId="77777777" w:rsidR="00AC7BE4" w:rsidRDefault="00000000" w:rsidP="00CF1799">
      <w:pPr>
        <w:pStyle w:val="Compact"/>
        <w:numPr>
          <w:ilvl w:val="0"/>
          <w:numId w:val="17"/>
        </w:numPr>
        <w:spacing w:line="360" w:lineRule="auto"/>
      </w:pPr>
      <w:r>
        <w:t>Я изменил значение регистра ebx следующим способом:</w:t>
      </w:r>
    </w:p>
    <w:p w14:paraId="019176FD" w14:textId="452C94B5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67414A30" wp14:editId="68D16C17">
            <wp:extent cx="1630680" cy="1257300"/>
            <wp:effectExtent l="0" t="0" r="0" b="0"/>
            <wp:docPr id="1946856864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E71F2" w14:textId="77777777" w:rsidR="00AC7BE4" w:rsidRDefault="00000000" w:rsidP="00CF1799">
      <w:pPr>
        <w:pStyle w:val="a0"/>
        <w:spacing w:line="360" w:lineRule="auto"/>
      </w:pPr>
      <w:r>
        <w:t>Команда выводит два разных значения, так как в первый раз вносится значение 2, а во втором случае регистр равен двум.</w:t>
      </w:r>
    </w:p>
    <w:p w14:paraId="27B626EF" w14:textId="77777777" w:rsidR="00AC7BE4" w:rsidRDefault="00000000" w:rsidP="00CF1799">
      <w:pPr>
        <w:pStyle w:val="Compact"/>
        <w:numPr>
          <w:ilvl w:val="0"/>
          <w:numId w:val="18"/>
        </w:numPr>
        <w:spacing w:line="360" w:lineRule="auto"/>
      </w:pPr>
      <w:r>
        <w:lastRenderedPageBreak/>
        <w:t>Я завершил работу с файлом в отладчике с помощью команд “c”, “si”, и “quit”:</w:t>
      </w:r>
    </w:p>
    <w:p w14:paraId="120071D9" w14:textId="3185948A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1A4C68AC" wp14:editId="6BC2F6DE">
            <wp:extent cx="4084320" cy="1295400"/>
            <wp:effectExtent l="0" t="0" r="0" b="0"/>
            <wp:docPr id="129984951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C4F33" w14:textId="77777777" w:rsidR="00AC7BE4" w:rsidRDefault="00000000" w:rsidP="00CF1799">
      <w:pPr>
        <w:pStyle w:val="Compact"/>
        <w:numPr>
          <w:ilvl w:val="0"/>
          <w:numId w:val="19"/>
        </w:numPr>
        <w:spacing w:line="360" w:lineRule="auto"/>
      </w:pPr>
      <w:r>
        <w:t>Далее я скопировал файл lab8-2.asm из лабораторной работы №8 и переименовал его. Запустил файл в отладчике, указал аргументы и запустил файл, поставив метку на _</w:t>
      </w:r>
      <w:proofErr w:type="spellStart"/>
      <w:r>
        <w:t>start</w:t>
      </w:r>
      <w:proofErr w:type="spellEnd"/>
      <w:r>
        <w:t>:</w:t>
      </w:r>
    </w:p>
    <w:p w14:paraId="7717284C" w14:textId="3CAEE9C6" w:rsidR="00AC7BE4" w:rsidRDefault="000D05BA" w:rsidP="00CF1799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3C18B97A" wp14:editId="37B24ADB">
            <wp:extent cx="5966460" cy="320040"/>
            <wp:effectExtent l="0" t="0" r="0" b="0"/>
            <wp:docPr id="164498835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4FCE9" w14:textId="5AC94EA1" w:rsid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B02340F" wp14:editId="51E86075">
            <wp:extent cx="5966460" cy="3558540"/>
            <wp:effectExtent l="0" t="0" r="0" b="0"/>
            <wp:docPr id="1540169801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55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8720A" w14:textId="2E117879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8976588" wp14:editId="4E51AAC7">
            <wp:extent cx="5966460" cy="2286000"/>
            <wp:effectExtent l="0" t="0" r="0" b="0"/>
            <wp:docPr id="1534696213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1E478" w14:textId="77777777" w:rsidR="00AC7BE4" w:rsidRDefault="00000000" w:rsidP="00CF1799">
      <w:pPr>
        <w:pStyle w:val="Compact"/>
        <w:numPr>
          <w:ilvl w:val="0"/>
          <w:numId w:val="20"/>
        </w:numPr>
        <w:spacing w:line="360" w:lineRule="auto"/>
      </w:pPr>
      <w:r>
        <w:t>Я проверил адрес вершины стека и убедился, что там хранится 5 элементов:</w:t>
      </w:r>
    </w:p>
    <w:p w14:paraId="0256A8FD" w14:textId="7EC5B693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42E25D9C" wp14:editId="49CDFF3D">
            <wp:extent cx="2545080" cy="441960"/>
            <wp:effectExtent l="0" t="0" r="0" b="0"/>
            <wp:docPr id="1473144791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D99C5" w14:textId="77777777" w:rsidR="00AC7BE4" w:rsidRDefault="00000000" w:rsidP="00CF1799">
      <w:pPr>
        <w:pStyle w:val="Compact"/>
        <w:numPr>
          <w:ilvl w:val="0"/>
          <w:numId w:val="21"/>
        </w:numPr>
        <w:spacing w:line="360" w:lineRule="auto"/>
      </w:pPr>
      <w:r>
        <w:t>Затем я посмотрел все позиции стека:</w:t>
      </w:r>
    </w:p>
    <w:p w14:paraId="26210CB0" w14:textId="4787448E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47A73FA2" wp14:editId="1FA9935E">
            <wp:extent cx="5052060" cy="2118360"/>
            <wp:effectExtent l="0" t="0" r="0" b="0"/>
            <wp:docPr id="902762601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0788E" w14:textId="77777777" w:rsidR="00AC7BE4" w:rsidRDefault="00000000" w:rsidP="00A6325E">
      <w:pPr>
        <w:pStyle w:val="a0"/>
        <w:spacing w:line="360" w:lineRule="auto"/>
      </w:pPr>
      <w:r>
        <w:t>По первому адресу хранится сам адрес, в остальных адресах хранятся элементы. Элементы расположены с интервалом в 4 единицы, так как стек может хранить только до 4 байт. Для того чтобы данные сохранялись нормально и без помех, компьютер использует новый стек для новой информации.</w:t>
      </w:r>
    </w:p>
    <w:p w14:paraId="104DB768" w14:textId="77777777" w:rsidR="00AC7BE4" w:rsidRDefault="00000000" w:rsidP="00CF1799">
      <w:pPr>
        <w:pStyle w:val="1"/>
        <w:spacing w:line="360" w:lineRule="auto"/>
      </w:pPr>
      <w:bookmarkStart w:id="4" w:name="_Toc183640192"/>
      <w:bookmarkStart w:id="5" w:name="выполнение-самостоятельной-работы"/>
      <w:bookmarkEnd w:id="3"/>
      <w:r>
        <w:t>Выполнение самостоятельной работы</w:t>
      </w:r>
      <w:bookmarkEnd w:id="4"/>
    </w:p>
    <w:p w14:paraId="1081BFC4" w14:textId="77777777" w:rsidR="00AC7BE4" w:rsidRDefault="00000000" w:rsidP="00CF1799">
      <w:pPr>
        <w:pStyle w:val="Compact"/>
        <w:numPr>
          <w:ilvl w:val="0"/>
          <w:numId w:val="22"/>
        </w:numPr>
        <w:spacing w:line="360" w:lineRule="auto"/>
      </w:pPr>
      <w:r>
        <w:t>Сначала я создал файл для выполнения первого задания самостоятельной работы под названием lab09-test1.asm:</w:t>
      </w:r>
    </w:p>
    <w:p w14:paraId="5CA67168" w14:textId="6B3408EB" w:rsidR="00AC7BE4" w:rsidRDefault="000D05BA" w:rsidP="00CF1799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443AFE3E" wp14:editId="790FB8DE">
            <wp:extent cx="5974080" cy="190500"/>
            <wp:effectExtent l="0" t="0" r="0" b="0"/>
            <wp:docPr id="602634866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98D40" w14:textId="77777777" w:rsidR="00AC7BE4" w:rsidRDefault="00000000" w:rsidP="00CF1799">
      <w:pPr>
        <w:pStyle w:val="Compact"/>
        <w:numPr>
          <w:ilvl w:val="0"/>
          <w:numId w:val="23"/>
        </w:numPr>
        <w:spacing w:line="360" w:lineRule="auto"/>
      </w:pPr>
      <w:r>
        <w:t>Затем преобразовал свой код программы из лабораторной работы №8 и реализовал вычисления как подпрограмму:</w:t>
      </w:r>
    </w:p>
    <w:p w14:paraId="1E8CD4BA" w14:textId="2A59BD6C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0D05BA">
        <w:rPr>
          <w:noProof/>
        </w:rPr>
        <w:drawing>
          <wp:inline distT="0" distB="0" distL="0" distR="0" wp14:anchorId="118FF1E9" wp14:editId="3C8A8D41">
            <wp:extent cx="5974080" cy="5135880"/>
            <wp:effectExtent l="0" t="0" r="0" b="0"/>
            <wp:docPr id="1958472738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DCBB9" w14:textId="49482D4E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F148074" wp14:editId="6D4A86D6">
            <wp:extent cx="5128260" cy="3263438"/>
            <wp:effectExtent l="0" t="0" r="0" b="0"/>
            <wp:docPr id="1832584239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924" cy="3264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99C72" w14:textId="77777777" w:rsidR="00AC7BE4" w:rsidRDefault="00000000" w:rsidP="00CF1799">
      <w:pPr>
        <w:pStyle w:val="Compact"/>
        <w:numPr>
          <w:ilvl w:val="0"/>
          <w:numId w:val="24"/>
        </w:numPr>
        <w:spacing w:line="360" w:lineRule="auto"/>
      </w:pPr>
      <w:r>
        <w:t>Создал исполняемый файл и запустил его, чтобы проверить правильность выполнения программы. Программа работает исправно:</w:t>
      </w:r>
    </w:p>
    <w:p w14:paraId="20836FB9" w14:textId="377D58EC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0DE8D35" wp14:editId="1AB5474F">
            <wp:extent cx="5966460" cy="2141220"/>
            <wp:effectExtent l="0" t="0" r="0" b="0"/>
            <wp:docPr id="1390625247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1C96C" w14:textId="77777777" w:rsidR="00AC7BE4" w:rsidRDefault="00000000" w:rsidP="00CF1799">
      <w:pPr>
        <w:pStyle w:val="Compact"/>
        <w:numPr>
          <w:ilvl w:val="0"/>
          <w:numId w:val="25"/>
        </w:numPr>
        <w:spacing w:line="360" w:lineRule="auto"/>
      </w:pPr>
      <w:r>
        <w:t>Для выполнения второго задания я создал файл lab09-test2.asm:</w:t>
      </w:r>
    </w:p>
    <w:p w14:paraId="5B791D6F" w14:textId="436AC470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E99237C" wp14:editId="39491300">
            <wp:extent cx="5966460" cy="182880"/>
            <wp:effectExtent l="0" t="0" r="0" b="0"/>
            <wp:docPr id="390341660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B0610" w14:textId="77777777" w:rsidR="00AC7BE4" w:rsidRDefault="00000000" w:rsidP="00CF1799">
      <w:pPr>
        <w:pStyle w:val="Compact"/>
        <w:numPr>
          <w:ilvl w:val="0"/>
          <w:numId w:val="26"/>
        </w:numPr>
        <w:spacing w:line="360" w:lineRule="auto"/>
      </w:pPr>
      <w:r>
        <w:t>С помощью листинга 9.3 я написал код необходимой программы. Потом создал исполняемый файл и запустил его:</w:t>
      </w:r>
    </w:p>
    <w:p w14:paraId="34D46C61" w14:textId="2DD0D53D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lastRenderedPageBreak/>
        <w:t xml:space="preserve"> </w:t>
      </w:r>
      <w:r w:rsidR="000D05BA">
        <w:rPr>
          <w:noProof/>
        </w:rPr>
        <w:drawing>
          <wp:inline distT="0" distB="0" distL="0" distR="0" wp14:anchorId="57635572" wp14:editId="79863CA1">
            <wp:extent cx="2590800" cy="5097780"/>
            <wp:effectExtent l="0" t="0" r="0" b="0"/>
            <wp:docPr id="1477168013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509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BAD0F" w14:textId="5BF20D00" w:rsidR="00CF1799" w:rsidRPr="00CF1799" w:rsidRDefault="00CF1799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6333AA8" wp14:editId="7298689C">
            <wp:extent cx="5966460" cy="922020"/>
            <wp:effectExtent l="0" t="0" r="0" b="0"/>
            <wp:docPr id="652300760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E938A" w14:textId="77777777" w:rsidR="00AC7BE4" w:rsidRDefault="00000000" w:rsidP="00CF1799">
      <w:pPr>
        <w:pStyle w:val="Compact"/>
        <w:numPr>
          <w:ilvl w:val="0"/>
          <w:numId w:val="27"/>
        </w:numPr>
        <w:spacing w:line="360" w:lineRule="auto"/>
      </w:pPr>
      <w:r>
        <w:t>После выявления ошибки, которая связана с неправильным вычислением программы, я запустил её в отладчике:</w:t>
      </w:r>
    </w:p>
    <w:p w14:paraId="657EE7DA" w14:textId="2D77A3B6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lastRenderedPageBreak/>
        <w:t xml:space="preserve">  </w:t>
      </w:r>
      <w:r w:rsidR="00CF1799">
        <w:rPr>
          <w:noProof/>
        </w:rPr>
        <w:drawing>
          <wp:inline distT="0" distB="0" distL="0" distR="0" wp14:anchorId="29679E35" wp14:editId="7CBB0339">
            <wp:extent cx="5966460" cy="3352800"/>
            <wp:effectExtent l="0" t="0" r="0" b="0"/>
            <wp:docPr id="1375256300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F7F11" w14:textId="77132C62" w:rsidR="00CF1799" w:rsidRPr="00CF1799" w:rsidRDefault="00CF1799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9C452D4" wp14:editId="5AFB55B0">
            <wp:extent cx="5966460" cy="1859280"/>
            <wp:effectExtent l="0" t="0" r="0" b="0"/>
            <wp:docPr id="1567658031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1846A" w14:textId="77777777" w:rsidR="00AC7BE4" w:rsidRDefault="00000000" w:rsidP="00CF1799">
      <w:pPr>
        <w:pStyle w:val="Compact"/>
        <w:numPr>
          <w:ilvl w:val="0"/>
          <w:numId w:val="28"/>
        </w:numPr>
        <w:spacing w:line="360" w:lineRule="auto"/>
      </w:pPr>
      <w:r>
        <w:t>Затем я открыл регистры и внимательно проанализировал их. Я увидел, что некоторые регистры стоят не на своих местах и исправил это:</w:t>
      </w:r>
    </w:p>
    <w:p w14:paraId="7991B7C3" w14:textId="1ED0544F" w:rsidR="00AC7BE4" w:rsidRDefault="00CF1799" w:rsidP="00CF1799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55239E73" wp14:editId="719290F7">
            <wp:extent cx="5638800" cy="3345180"/>
            <wp:effectExtent l="0" t="0" r="0" b="0"/>
            <wp:docPr id="193991951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3AB33" w14:textId="77777777" w:rsidR="00AC7BE4" w:rsidRDefault="00000000" w:rsidP="00CF1799">
      <w:pPr>
        <w:pStyle w:val="Compact"/>
        <w:numPr>
          <w:ilvl w:val="0"/>
          <w:numId w:val="29"/>
        </w:numPr>
        <w:spacing w:line="360" w:lineRule="auto"/>
      </w:pPr>
      <w:r>
        <w:t>После изменения регистров я запустил программу. Программа стала работать корректно и вывела в терминале ответ “25”:</w:t>
      </w:r>
    </w:p>
    <w:p w14:paraId="4D0BAB01" w14:textId="702A7BCD" w:rsidR="00AC7BE4" w:rsidRDefault="00CF1799" w:rsidP="00CF1799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074E7BCD" wp14:editId="4B14987B">
            <wp:extent cx="5966460" cy="5410200"/>
            <wp:effectExtent l="0" t="0" r="0" b="0"/>
            <wp:docPr id="191794948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541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C1948" w14:textId="77777777" w:rsidR="00AC7BE4" w:rsidRDefault="00000000" w:rsidP="00CF1799">
      <w:pPr>
        <w:pStyle w:val="1"/>
        <w:spacing w:line="360" w:lineRule="auto"/>
      </w:pPr>
      <w:bookmarkStart w:id="6" w:name="_Toc183640193"/>
      <w:bookmarkStart w:id="7" w:name="вывод"/>
      <w:bookmarkEnd w:id="5"/>
      <w:r>
        <w:t>Вывод</w:t>
      </w:r>
      <w:bookmarkEnd w:id="6"/>
    </w:p>
    <w:p w14:paraId="0C52C9C8" w14:textId="520000CD" w:rsidR="00AC7BE4" w:rsidRDefault="00000000" w:rsidP="00CF1799">
      <w:pPr>
        <w:pStyle w:val="FirstParagraph"/>
        <w:spacing w:line="360" w:lineRule="auto"/>
      </w:pPr>
      <w:r>
        <w:t xml:space="preserve">В ходе выполнения данной лабораторной работы я приобрел полезные навыки написания программ </w:t>
      </w:r>
      <w:r w:rsidR="00732524">
        <w:t xml:space="preserve">с </w:t>
      </w:r>
      <w:r>
        <w:t>использованием подпрограмм. Помимо этого, я познакомился с методами отладки при помощи GDB и с его основными возможностями.</w:t>
      </w:r>
    </w:p>
    <w:p w14:paraId="5F13C357" w14:textId="77777777" w:rsidR="00AC7BE4" w:rsidRPr="000D05BA" w:rsidRDefault="00000000" w:rsidP="00CF1799">
      <w:pPr>
        <w:pStyle w:val="1"/>
        <w:spacing w:line="360" w:lineRule="auto"/>
        <w:rPr>
          <w:lang w:val="en-US"/>
        </w:rPr>
      </w:pPr>
      <w:bookmarkStart w:id="8" w:name="_Toc183640194"/>
      <w:bookmarkStart w:id="9" w:name="список-литературы"/>
      <w:bookmarkEnd w:id="7"/>
      <w:r>
        <w:t>Список</w:t>
      </w:r>
      <w:r w:rsidRPr="000D05BA">
        <w:rPr>
          <w:lang w:val="en-US"/>
        </w:rPr>
        <w:t xml:space="preserve"> </w:t>
      </w:r>
      <w:r>
        <w:t>литературы</w:t>
      </w:r>
      <w:bookmarkEnd w:id="8"/>
    </w:p>
    <w:p w14:paraId="1439B79A" w14:textId="77777777" w:rsidR="00AC7BE4" w:rsidRPr="000D05BA" w:rsidRDefault="00000000" w:rsidP="00CF1799">
      <w:pPr>
        <w:pStyle w:val="FirstParagraph"/>
        <w:spacing w:line="360" w:lineRule="auto"/>
        <w:rPr>
          <w:lang w:val="en-US"/>
        </w:rPr>
      </w:pPr>
      <w:r w:rsidRPr="000D05BA">
        <w:rPr>
          <w:lang w:val="en-US"/>
        </w:rPr>
        <w:t>1. GDB: The GNU Project Debugger. — URL: https://www.gnu.org/software/gdb/.</w:t>
      </w:r>
    </w:p>
    <w:p w14:paraId="05453E01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>2. GNU Bash Manual. — 2016. — URL: https://www.gnu.org/software/bash/manual/.</w:t>
      </w:r>
    </w:p>
    <w:p w14:paraId="4C686289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lastRenderedPageBreak/>
        <w:t>3. Midnight Commander Development Center. — 2021. — URL: https://midnight-commander.org/.</w:t>
      </w:r>
    </w:p>
    <w:p w14:paraId="5B99081F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>4. NASM Assembly Language Tutorials. — 2021. — URL: https://asmtutor.com/.</w:t>
      </w:r>
    </w:p>
    <w:p w14:paraId="18D96BC0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 xml:space="preserve">5. </w:t>
      </w:r>
      <w:r w:rsidRPr="000D05BA">
        <w:rPr>
          <w:i/>
          <w:iCs/>
          <w:lang w:val="en-US"/>
        </w:rPr>
        <w:t>Newham C.</w:t>
      </w:r>
      <w:r w:rsidRPr="000D05BA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0D05BA">
        <w:rPr>
          <w:lang w:val="en-US"/>
        </w:rPr>
        <w:t>. — (In a Nutshell). — ISBN 0596009658. — URL: http://www.amazon.com/Learningbash-Shell-Programming-Nutshell/dp/0596009658.</w:t>
      </w:r>
    </w:p>
    <w:p w14:paraId="68075A19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 xml:space="preserve">6. </w:t>
      </w:r>
      <w:r w:rsidRPr="000D05BA">
        <w:rPr>
          <w:i/>
          <w:iCs/>
          <w:lang w:val="en-US"/>
        </w:rPr>
        <w:t>Robbins A.</w:t>
      </w:r>
      <w:r w:rsidRPr="000D05BA">
        <w:rPr>
          <w:lang w:val="en-US"/>
        </w:rPr>
        <w:t xml:space="preserve"> Bash Pocket Reference. — O’Reilly Media, 2016. — 156 </w:t>
      </w:r>
      <w:r>
        <w:t>с</w:t>
      </w:r>
      <w:r w:rsidRPr="000D05BA">
        <w:rPr>
          <w:lang w:val="en-US"/>
        </w:rPr>
        <w:t>. — ISBN 978-1491941591.</w:t>
      </w:r>
    </w:p>
    <w:p w14:paraId="7D185781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>7. The NASM documentation. — 2021. — URL: https://www.nasm.us/docs.php.</w:t>
      </w:r>
    </w:p>
    <w:p w14:paraId="29E1FBAE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 xml:space="preserve">8. </w:t>
      </w:r>
      <w:r w:rsidRPr="000D05BA">
        <w:rPr>
          <w:i/>
          <w:iCs/>
          <w:lang w:val="en-US"/>
        </w:rPr>
        <w:t>Zarrelli G.</w:t>
      </w:r>
      <w:r w:rsidRPr="000D05BA">
        <w:rPr>
          <w:lang w:val="en-US"/>
        </w:rPr>
        <w:t xml:space="preserve"> Mastering Bash. — </w:t>
      </w:r>
      <w:proofErr w:type="spellStart"/>
      <w:r w:rsidRPr="000D05BA">
        <w:rPr>
          <w:lang w:val="en-US"/>
        </w:rPr>
        <w:t>Packt</w:t>
      </w:r>
      <w:proofErr w:type="spellEnd"/>
      <w:r w:rsidRPr="000D05BA">
        <w:rPr>
          <w:lang w:val="en-US"/>
        </w:rPr>
        <w:t xml:space="preserve"> Publishing, 2017. — 502 </w:t>
      </w:r>
      <w:r>
        <w:t>с</w:t>
      </w:r>
      <w:r w:rsidRPr="000D05BA">
        <w:rPr>
          <w:lang w:val="en-US"/>
        </w:rPr>
        <w:t>. — ISBN 9781784396879.</w:t>
      </w:r>
    </w:p>
    <w:p w14:paraId="5D8119F3" w14:textId="77777777" w:rsidR="00AC7BE4" w:rsidRDefault="00000000" w:rsidP="00CF1799">
      <w:pPr>
        <w:pStyle w:val="a0"/>
        <w:spacing w:line="360" w:lineRule="auto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3CCD7404" w14:textId="77777777" w:rsidR="00AC7BE4" w:rsidRDefault="00000000" w:rsidP="00CF1799">
      <w:pPr>
        <w:pStyle w:val="a0"/>
        <w:spacing w:line="360" w:lineRule="auto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30E89725" w14:textId="77777777" w:rsidR="00AC7BE4" w:rsidRDefault="00000000" w:rsidP="00CF1799">
      <w:pPr>
        <w:pStyle w:val="a0"/>
        <w:spacing w:line="360" w:lineRule="auto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65FB2A2D" w14:textId="77777777" w:rsidR="00AC7BE4" w:rsidRDefault="00000000" w:rsidP="00CF1799">
      <w:pPr>
        <w:pStyle w:val="a0"/>
        <w:spacing w:line="360" w:lineRule="auto"/>
      </w:pPr>
      <w:r>
        <w:t>12. Расширенный ассемблер: NASM. — 2021. — URL: https://www.opennet.ru/docs/RUS/nasm/.</w:t>
      </w:r>
    </w:p>
    <w:p w14:paraId="6F8DE1FA" w14:textId="77777777" w:rsidR="00AC7BE4" w:rsidRDefault="00000000" w:rsidP="00CF1799">
      <w:pPr>
        <w:pStyle w:val="a0"/>
        <w:spacing w:line="360" w:lineRule="auto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312327A9" w14:textId="77777777" w:rsidR="00AC7BE4" w:rsidRDefault="00000000" w:rsidP="00CF1799">
      <w:pPr>
        <w:pStyle w:val="a0"/>
        <w:spacing w:line="360" w:lineRule="auto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2CB55157" w14:textId="77777777" w:rsidR="00AC7BE4" w:rsidRDefault="00000000" w:rsidP="00CF1799">
      <w:pPr>
        <w:pStyle w:val="a0"/>
        <w:spacing w:line="360" w:lineRule="auto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42FE535E" w14:textId="77777777" w:rsidR="00AC7BE4" w:rsidRDefault="00000000" w:rsidP="00CF1799">
      <w:pPr>
        <w:pStyle w:val="a0"/>
        <w:spacing w:line="360" w:lineRule="auto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9"/>
    </w:p>
    <w:sectPr w:rsidR="00AC7BE4" w:rsidSect="000D05BA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F8A35E" w14:textId="77777777" w:rsidR="004D2494" w:rsidRDefault="004D2494">
      <w:pPr>
        <w:spacing w:after="0"/>
      </w:pPr>
      <w:r>
        <w:separator/>
      </w:r>
    </w:p>
  </w:endnote>
  <w:endnote w:type="continuationSeparator" w:id="0">
    <w:p w14:paraId="11FD1A8B" w14:textId="77777777" w:rsidR="004D2494" w:rsidRDefault="004D24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18D961" w14:textId="77777777" w:rsidR="004D2494" w:rsidRDefault="004D2494">
      <w:r>
        <w:separator/>
      </w:r>
    </w:p>
  </w:footnote>
  <w:footnote w:type="continuationSeparator" w:id="0">
    <w:p w14:paraId="296D8505" w14:textId="77777777" w:rsidR="004D2494" w:rsidRDefault="004D2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02CCE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561B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F32741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91E535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3F019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538A571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C2EF5E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C9101D9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F598516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7E760A6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D3C837B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CC8EE50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38C43F9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3CCE339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A216A0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814CB41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6"/>
    <w:multiLevelType w:val="multilevel"/>
    <w:tmpl w:val="1094544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7"/>
    <w:multiLevelType w:val="multilevel"/>
    <w:tmpl w:val="5E960CA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8"/>
    <w:multiLevelType w:val="multilevel"/>
    <w:tmpl w:val="580E7530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9"/>
    <w:multiLevelType w:val="multilevel"/>
    <w:tmpl w:val="1448512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0"/>
    <w:multiLevelType w:val="multilevel"/>
    <w:tmpl w:val="D8805760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" w16cid:durableId="1093475439">
    <w:abstractNumId w:val="0"/>
  </w:num>
  <w:num w:numId="2" w16cid:durableId="3430937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638124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9000550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93281430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39974480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89349759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5939017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56089818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78160876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470393083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306396178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906837500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1959680718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1642617120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386877105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 w16cid:durableId="1792742348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 w16cid:durableId="2131236754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 w16cid:durableId="1744378587">
    <w:abstractNumId w:val="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 w16cid:durableId="379786846">
    <w:abstractNumId w:val="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1" w16cid:durableId="399253417">
    <w:abstractNumId w:val="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2" w16cid:durableId="580986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1712124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11544236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5696699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204767577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56652930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" w16cid:durableId="79864942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9" w16cid:durableId="68999015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BE4"/>
    <w:rsid w:val="00011544"/>
    <w:rsid w:val="000D05BA"/>
    <w:rsid w:val="00153C0D"/>
    <w:rsid w:val="001B53F1"/>
    <w:rsid w:val="004D2494"/>
    <w:rsid w:val="006C3B67"/>
    <w:rsid w:val="00732524"/>
    <w:rsid w:val="00A6325E"/>
    <w:rsid w:val="00AC7BE4"/>
    <w:rsid w:val="00B964D0"/>
    <w:rsid w:val="00CF1799"/>
    <w:rsid w:val="00D40F30"/>
    <w:rsid w:val="00F7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1FFD4"/>
  <w15:docId w15:val="{41B745F7-6D5B-41AF-BE8F-C3B7F646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F1799"/>
    <w:pPr>
      <w:tabs>
        <w:tab w:val="right" w:leader="dot" w:pos="9395"/>
      </w:tabs>
      <w:spacing w:after="100" w:line="36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864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9</vt:lpstr>
    </vt:vector>
  </TitlesOfParts>
  <Company/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Выполнил: Чубаев Кирилл Евгеньевич, НММбд-04-24</dc:creator>
  <cp:keywords/>
  <cp:lastModifiedBy>Kirill Chubaev</cp:lastModifiedBy>
  <cp:revision>7</cp:revision>
  <dcterms:created xsi:type="dcterms:W3CDTF">2024-11-27T19:38:00Z</dcterms:created>
  <dcterms:modified xsi:type="dcterms:W3CDTF">2024-11-27T20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теме: Понятие подпрограммы. Отладчик G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